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21C2" w:rsidRDefault="00C409AD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 w:rsidR="003D7E54">
        <w:rPr>
          <w:b/>
          <w:sz w:val="28"/>
        </w:rPr>
        <w:t>2</w:t>
      </w:r>
      <w:r w:rsidR="00954079">
        <w:rPr>
          <w:b/>
          <w:sz w:val="28"/>
        </w:rPr>
        <w:t>2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954079">
        <w:rPr>
          <w:b/>
          <w:sz w:val="28"/>
        </w:rPr>
        <w:t>3</w:t>
      </w:r>
      <w:r w:rsidRPr="004721C2">
        <w:rPr>
          <w:b/>
          <w:sz w:val="28"/>
        </w:rPr>
        <w:t xml:space="preserve"> ÖĞRETİM YILI MÜHENDİSLİK FAKÜLTESİ GÜZ YARIYILI </w:t>
      </w:r>
    </w:p>
    <w:p w:rsidR="00C409AD" w:rsidRPr="004721C2" w:rsidRDefault="00C409AD" w:rsidP="00C409AD">
      <w:pPr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Pr="004721C2">
        <w:rPr>
          <w:b/>
          <w:i/>
          <w:sz w:val="28"/>
          <w:u w:val="single"/>
        </w:rPr>
        <w:t>Dersler</w:t>
      </w:r>
      <w:r w:rsidRPr="004721C2">
        <w:rPr>
          <w:b/>
          <w:sz w:val="28"/>
        </w:rPr>
        <w:t xml:space="preserve"> LİSTESİ</w:t>
      </w:r>
    </w:p>
    <w:p w:rsidR="004721C2" w:rsidRDefault="004721C2" w:rsidP="004721C2">
      <w:pPr>
        <w:jc w:val="center"/>
        <w:rPr>
          <w:b/>
          <w:sz w:val="28"/>
        </w:rPr>
      </w:pPr>
      <w:r w:rsidRPr="004721C2">
        <w:rPr>
          <w:b/>
          <w:sz w:val="28"/>
        </w:rPr>
        <w:t xml:space="preserve">(N.Ö. – </w:t>
      </w:r>
      <w:r w:rsidR="006E668F">
        <w:rPr>
          <w:b/>
          <w:sz w:val="28"/>
        </w:rPr>
        <w:t>Pazartesi</w:t>
      </w:r>
      <w:r w:rsidRPr="004721C2">
        <w:rPr>
          <w:b/>
          <w:sz w:val="28"/>
        </w:rPr>
        <w:t xml:space="preserve"> 15.00-16.50)</w:t>
      </w:r>
    </w:p>
    <w:p w:rsidR="00DF5D25" w:rsidRDefault="00DF5D25"/>
    <w:tbl>
      <w:tblPr>
        <w:tblStyle w:val="TabloKlavuzu"/>
        <w:tblW w:w="9288" w:type="dxa"/>
        <w:tblLook w:val="04A0" w:firstRow="1" w:lastRow="0" w:firstColumn="1" w:lastColumn="0" w:noHBand="0" w:noVBand="1"/>
      </w:tblPr>
      <w:tblGrid>
        <w:gridCol w:w="2513"/>
        <w:gridCol w:w="2814"/>
        <w:gridCol w:w="2264"/>
        <w:gridCol w:w="849"/>
        <w:gridCol w:w="848"/>
      </w:tblGrid>
      <w:tr w:rsidR="00350F80" w:rsidRPr="001E0EC7" w:rsidTr="00350F80">
        <w:tc>
          <w:tcPr>
            <w:tcW w:w="2513" w:type="dxa"/>
            <w:shd w:val="clear" w:color="auto" w:fill="auto"/>
          </w:tcPr>
          <w:p w:rsidR="00350F80" w:rsidRPr="001E0EC7" w:rsidRDefault="00350F80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4" w:type="dxa"/>
            <w:shd w:val="clear" w:color="auto" w:fill="auto"/>
          </w:tcPr>
          <w:p w:rsidR="00350F80" w:rsidRPr="001E0EC7" w:rsidRDefault="00350F80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4" w:type="dxa"/>
            <w:shd w:val="clear" w:color="auto" w:fill="auto"/>
          </w:tcPr>
          <w:p w:rsidR="00350F80" w:rsidRPr="001E0EC7" w:rsidRDefault="00350F80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849" w:type="dxa"/>
            <w:shd w:val="clear" w:color="auto" w:fill="auto"/>
          </w:tcPr>
          <w:p w:rsidR="00350F80" w:rsidRPr="001E0EC7" w:rsidRDefault="00350F80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rup</w:t>
            </w:r>
          </w:p>
        </w:tc>
        <w:tc>
          <w:tcPr>
            <w:tcW w:w="848" w:type="dxa"/>
          </w:tcPr>
          <w:p w:rsidR="00350F80" w:rsidRPr="001E0EC7" w:rsidRDefault="00350F80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350F80" w:rsidRPr="001E0EC7" w:rsidTr="00350F80"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350F80" w:rsidRPr="007873A4" w:rsidRDefault="00537D56" w:rsidP="00EA425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Tayyar Serkan RODOS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</w:tcPr>
          <w:p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:rsidR="00350F80" w:rsidRPr="007873A4" w:rsidRDefault="00350F80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</w:p>
        </w:tc>
      </w:tr>
      <w:tr w:rsidR="00350F80" w:rsidRPr="001E0EC7" w:rsidTr="00350F80">
        <w:tc>
          <w:tcPr>
            <w:tcW w:w="2513" w:type="dxa"/>
            <w:shd w:val="clear" w:color="auto" w:fill="auto"/>
          </w:tcPr>
          <w:p w:rsidR="00350F80" w:rsidRPr="007873A4" w:rsidRDefault="00350F80" w:rsidP="00695934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</w:p>
        </w:tc>
        <w:tc>
          <w:tcPr>
            <w:tcW w:w="2814" w:type="dxa"/>
            <w:shd w:val="clear" w:color="auto" w:fill="auto"/>
          </w:tcPr>
          <w:p w:rsidR="00350F80" w:rsidRPr="007873A4" w:rsidRDefault="00537D56" w:rsidP="0069593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F. Arda ÖLMEZ</w:t>
            </w:r>
          </w:p>
        </w:tc>
        <w:tc>
          <w:tcPr>
            <w:tcW w:w="2264" w:type="dxa"/>
            <w:shd w:val="clear" w:color="auto" w:fill="auto"/>
          </w:tcPr>
          <w:p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49" w:type="dxa"/>
            <w:shd w:val="clear" w:color="auto" w:fill="auto"/>
          </w:tcPr>
          <w:p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  <w:tc>
          <w:tcPr>
            <w:tcW w:w="848" w:type="dxa"/>
          </w:tcPr>
          <w:p w:rsidR="00350F80" w:rsidRPr="007873A4" w:rsidRDefault="00350F80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</w:p>
        </w:tc>
      </w:tr>
      <w:tr w:rsidR="00350F80" w:rsidRPr="001E0EC7" w:rsidTr="00350F80">
        <w:tc>
          <w:tcPr>
            <w:tcW w:w="2513" w:type="dxa"/>
            <w:shd w:val="clear" w:color="auto" w:fill="auto"/>
          </w:tcPr>
          <w:p w:rsidR="00350F80" w:rsidRPr="007873A4" w:rsidRDefault="00350F80" w:rsidP="00695934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14" w:type="dxa"/>
            <w:shd w:val="clear" w:color="auto" w:fill="auto"/>
          </w:tcPr>
          <w:p w:rsidR="00350F80" w:rsidRPr="007873A4" w:rsidRDefault="00537D56" w:rsidP="00A6032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Hüseyin Can KAY</w:t>
            </w:r>
          </w:p>
        </w:tc>
        <w:tc>
          <w:tcPr>
            <w:tcW w:w="2264" w:type="dxa"/>
            <w:shd w:val="clear" w:color="auto" w:fill="auto"/>
          </w:tcPr>
          <w:p w:rsidR="00350F80" w:rsidRPr="007873A4" w:rsidRDefault="00350F80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49" w:type="dxa"/>
            <w:shd w:val="clear" w:color="auto" w:fill="auto"/>
          </w:tcPr>
          <w:p w:rsidR="00350F80" w:rsidRPr="007873A4" w:rsidRDefault="00350F80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  <w:tc>
          <w:tcPr>
            <w:tcW w:w="848" w:type="dxa"/>
          </w:tcPr>
          <w:p w:rsidR="00350F80" w:rsidRPr="007873A4" w:rsidRDefault="00350F80" w:rsidP="009516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</w:t>
            </w:r>
          </w:p>
        </w:tc>
      </w:tr>
      <w:tr w:rsidR="00350F80" w:rsidRPr="001E0EC7" w:rsidTr="00350F80"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:rsidR="00350F80" w:rsidRPr="007873A4" w:rsidRDefault="00350F80" w:rsidP="0019340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350F80" w:rsidRPr="007873A4" w:rsidRDefault="00537D56" w:rsidP="001934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Ramazan ŞEVİ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</w:tcPr>
          <w:p w:rsidR="00350F80" w:rsidRPr="007873A4" w:rsidRDefault="00350F80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:rsidR="00350F80" w:rsidRPr="007873A4" w:rsidRDefault="00EB23DC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4</w:t>
            </w:r>
          </w:p>
        </w:tc>
      </w:tr>
      <w:tr w:rsidR="00350F80" w:rsidRPr="001E0EC7" w:rsidTr="00350F80"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:rsidR="00350F80" w:rsidRPr="001E0EC7" w:rsidRDefault="00350F80" w:rsidP="004C097E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350F80" w:rsidRPr="001E0EC7" w:rsidRDefault="00350F80" w:rsidP="004C097E">
            <w:pPr>
              <w:rPr>
                <w:sz w:val="20"/>
                <w:szCs w:val="20"/>
              </w:rPr>
            </w:pP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350F80" w:rsidRPr="001E0EC7" w:rsidRDefault="00350F80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</w:tcPr>
          <w:p w:rsidR="00350F80" w:rsidRPr="001E0EC7" w:rsidRDefault="0018089A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</w:t>
            </w:r>
            <w:bookmarkStart w:id="0" w:name="_GoBack"/>
            <w:bookmarkEnd w:id="0"/>
          </w:p>
        </w:tc>
        <w:tc>
          <w:tcPr>
            <w:tcW w:w="848" w:type="dxa"/>
            <w:tcBorders>
              <w:bottom w:val="single" w:sz="4" w:space="0" w:color="auto"/>
            </w:tcBorders>
          </w:tcPr>
          <w:p w:rsidR="00350F80" w:rsidRPr="001E0EC7" w:rsidRDefault="00350F80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</w:t>
            </w:r>
          </w:p>
        </w:tc>
      </w:tr>
      <w:tr w:rsidR="00350F80" w:rsidTr="00350F80"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:rsidR="00350F80" w:rsidRPr="001E0EC7" w:rsidRDefault="00350F80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:rsidR="00350F80" w:rsidRPr="001E0EC7" w:rsidRDefault="00350F80" w:rsidP="001E06F0">
            <w:pPr>
              <w:rPr>
                <w:sz w:val="20"/>
                <w:szCs w:val="20"/>
              </w:rPr>
            </w:pP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:rsidR="00350F80" w:rsidRPr="001E0EC7" w:rsidRDefault="00350F80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49" w:type="dxa"/>
            <w:tcBorders>
              <w:bottom w:val="single" w:sz="4" w:space="0" w:color="auto"/>
            </w:tcBorders>
            <w:shd w:val="clear" w:color="auto" w:fill="auto"/>
          </w:tcPr>
          <w:p w:rsidR="00350F80" w:rsidRPr="001E0EC7" w:rsidRDefault="00350F80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:rsidR="00350F80" w:rsidRDefault="00350F80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</w:t>
            </w:r>
          </w:p>
        </w:tc>
      </w:tr>
    </w:tbl>
    <w:p w:rsidR="00182437" w:rsidRDefault="00182437">
      <w:pPr>
        <w:rPr>
          <w:b/>
        </w:rPr>
      </w:pPr>
    </w:p>
    <w:p w:rsidR="00502063" w:rsidRPr="00994327" w:rsidRDefault="00502063">
      <w:pPr>
        <w:rPr>
          <w:b/>
        </w:rPr>
      </w:pPr>
    </w:p>
    <w:p w:rsidR="00F2512D" w:rsidRDefault="00F2512D"/>
    <w:p w:rsidR="00182437" w:rsidRDefault="00182437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08F7" w:rsidRDefault="00A308F7" w:rsidP="00C409AD">
      <w:pPr>
        <w:spacing w:after="0" w:line="240" w:lineRule="auto"/>
      </w:pPr>
      <w:r>
        <w:separator/>
      </w:r>
    </w:p>
  </w:endnote>
  <w:endnote w:type="continuationSeparator" w:id="0">
    <w:p w:rsidR="00A308F7" w:rsidRDefault="00A308F7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08F7" w:rsidRDefault="00A308F7" w:rsidP="00C409AD">
      <w:pPr>
        <w:spacing w:after="0" w:line="240" w:lineRule="auto"/>
      </w:pPr>
      <w:r>
        <w:separator/>
      </w:r>
    </w:p>
  </w:footnote>
  <w:footnote w:type="continuationSeparator" w:id="0">
    <w:p w:rsidR="00A308F7" w:rsidRDefault="00A308F7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qQUAi/CoDSwAAAA="/>
  </w:docVars>
  <w:rsids>
    <w:rsidRoot w:val="00496240"/>
    <w:rsid w:val="00032410"/>
    <w:rsid w:val="0004393A"/>
    <w:rsid w:val="00080678"/>
    <w:rsid w:val="00087F36"/>
    <w:rsid w:val="000A75DB"/>
    <w:rsid w:val="000B0398"/>
    <w:rsid w:val="000C66D2"/>
    <w:rsid w:val="000D7C5E"/>
    <w:rsid w:val="000E4141"/>
    <w:rsid w:val="000E79A1"/>
    <w:rsid w:val="000F57BC"/>
    <w:rsid w:val="000F5B62"/>
    <w:rsid w:val="0010359D"/>
    <w:rsid w:val="001405D5"/>
    <w:rsid w:val="001527B8"/>
    <w:rsid w:val="00172C96"/>
    <w:rsid w:val="0018089A"/>
    <w:rsid w:val="00182437"/>
    <w:rsid w:val="00184487"/>
    <w:rsid w:val="00184498"/>
    <w:rsid w:val="001931A3"/>
    <w:rsid w:val="00193EAA"/>
    <w:rsid w:val="001A4FC1"/>
    <w:rsid w:val="001B10BC"/>
    <w:rsid w:val="001B564A"/>
    <w:rsid w:val="001D51CE"/>
    <w:rsid w:val="001E0EC7"/>
    <w:rsid w:val="001E7A47"/>
    <w:rsid w:val="001F4D89"/>
    <w:rsid w:val="00215450"/>
    <w:rsid w:val="00216175"/>
    <w:rsid w:val="00243E21"/>
    <w:rsid w:val="00255A48"/>
    <w:rsid w:val="00271D43"/>
    <w:rsid w:val="002766DD"/>
    <w:rsid w:val="00291D74"/>
    <w:rsid w:val="002A2E74"/>
    <w:rsid w:val="002A346D"/>
    <w:rsid w:val="002A3A2B"/>
    <w:rsid w:val="002A62D4"/>
    <w:rsid w:val="002C06BB"/>
    <w:rsid w:val="002D28ED"/>
    <w:rsid w:val="002D72D1"/>
    <w:rsid w:val="002E6683"/>
    <w:rsid w:val="002E793E"/>
    <w:rsid w:val="002F056C"/>
    <w:rsid w:val="00301410"/>
    <w:rsid w:val="00306284"/>
    <w:rsid w:val="0031693D"/>
    <w:rsid w:val="00321D8F"/>
    <w:rsid w:val="00350F80"/>
    <w:rsid w:val="0035325D"/>
    <w:rsid w:val="00395D80"/>
    <w:rsid w:val="003D70A0"/>
    <w:rsid w:val="003D7E54"/>
    <w:rsid w:val="003E6FC1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37D56"/>
    <w:rsid w:val="00566CAF"/>
    <w:rsid w:val="00572EE6"/>
    <w:rsid w:val="005A7448"/>
    <w:rsid w:val="005B1E43"/>
    <w:rsid w:val="005C1AF5"/>
    <w:rsid w:val="005C36C0"/>
    <w:rsid w:val="005D1727"/>
    <w:rsid w:val="00620DFA"/>
    <w:rsid w:val="00642F32"/>
    <w:rsid w:val="00664684"/>
    <w:rsid w:val="00673A89"/>
    <w:rsid w:val="006800CB"/>
    <w:rsid w:val="00693B86"/>
    <w:rsid w:val="006E668F"/>
    <w:rsid w:val="006F07B2"/>
    <w:rsid w:val="00701CFF"/>
    <w:rsid w:val="007146ED"/>
    <w:rsid w:val="0072473C"/>
    <w:rsid w:val="00727C98"/>
    <w:rsid w:val="00742B5D"/>
    <w:rsid w:val="00747B7E"/>
    <w:rsid w:val="007661FC"/>
    <w:rsid w:val="00774B22"/>
    <w:rsid w:val="00785178"/>
    <w:rsid w:val="007873A4"/>
    <w:rsid w:val="00793E7C"/>
    <w:rsid w:val="007B6187"/>
    <w:rsid w:val="007E1A90"/>
    <w:rsid w:val="007E2B47"/>
    <w:rsid w:val="007F1514"/>
    <w:rsid w:val="007F321B"/>
    <w:rsid w:val="007F3478"/>
    <w:rsid w:val="00880113"/>
    <w:rsid w:val="00881C4C"/>
    <w:rsid w:val="008A4725"/>
    <w:rsid w:val="008B6D20"/>
    <w:rsid w:val="008D16D6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308F7"/>
    <w:rsid w:val="00A4183E"/>
    <w:rsid w:val="00A47D66"/>
    <w:rsid w:val="00A51846"/>
    <w:rsid w:val="00A60324"/>
    <w:rsid w:val="00A6095E"/>
    <w:rsid w:val="00AB3FD9"/>
    <w:rsid w:val="00AB48A9"/>
    <w:rsid w:val="00AC1952"/>
    <w:rsid w:val="00AD5FAF"/>
    <w:rsid w:val="00AD68A8"/>
    <w:rsid w:val="00B30691"/>
    <w:rsid w:val="00B33C0C"/>
    <w:rsid w:val="00B44BD2"/>
    <w:rsid w:val="00B718E4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F5D25"/>
    <w:rsid w:val="00E061DF"/>
    <w:rsid w:val="00E070F9"/>
    <w:rsid w:val="00E2344F"/>
    <w:rsid w:val="00E2528C"/>
    <w:rsid w:val="00E40EED"/>
    <w:rsid w:val="00E552EE"/>
    <w:rsid w:val="00E621B1"/>
    <w:rsid w:val="00E716C2"/>
    <w:rsid w:val="00E8741A"/>
    <w:rsid w:val="00EB23DC"/>
    <w:rsid w:val="00ED4389"/>
    <w:rsid w:val="00ED732F"/>
    <w:rsid w:val="00EE0D45"/>
    <w:rsid w:val="00EF537F"/>
    <w:rsid w:val="00EF76DC"/>
    <w:rsid w:val="00F015AF"/>
    <w:rsid w:val="00F2512D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5</cp:revision>
  <cp:lastPrinted>2017-08-09T07:47:00Z</cp:lastPrinted>
  <dcterms:created xsi:type="dcterms:W3CDTF">2022-09-12T07:26:00Z</dcterms:created>
  <dcterms:modified xsi:type="dcterms:W3CDTF">2022-09-12T07:43:00Z</dcterms:modified>
</cp:coreProperties>
</file>